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18837BB9" w14:textId="4CD1D2A3" w:rsidR="00A74F1B" w:rsidRPr="00A74F1B" w:rsidRDefault="0004304B" w:rsidP="00A74F1B">
      <w:pPr>
        <w:shd w:val="clear" w:color="auto" w:fill="FFFFFF" w:themeFill="background1"/>
        <w:spacing w:after="0"/>
        <w:rPr>
          <w:rFonts w:ascii="Times New Roman" w:hAnsi="Times New Roman"/>
          <w:bCs/>
          <w:lang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E8630C">
        <w:rPr>
          <w:rFonts w:ascii="Times New Roman" w:hAnsi="Times New Roman"/>
          <w:bCs/>
          <w:lang w:bidi="he-IL"/>
        </w:rPr>
        <w:t>{{representativ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A74F1B">
        <w:rPr>
          <w:rFonts w:ascii="Times New Roman" w:hAnsi="Times New Roman"/>
          <w:bCs/>
          <w:lang w:bidi="he-IL"/>
        </w:rPr>
        <w:t>{{employee_name}}</w:t>
      </w:r>
    </w:p>
    <w:p w14:paraId="06606C87" w14:textId="288A93FA" w:rsidR="0004304B" w:rsidRPr="008B1E2B" w:rsidRDefault="000D15BD" w:rsidP="00C83746">
      <w:pPr>
        <w:spacing w:after="0"/>
        <w:ind w:left="1440" w:hanging="1440"/>
        <w:rPr>
          <w:rFonts w:ascii="Times New Roman" w:hAnsi="Times New Roman"/>
          <w:bCs/>
          <w:sz w:val="24"/>
          <w:szCs w:val="24"/>
          <w:lang w:val="en-US" w:bidi="he-IL"/>
        </w:rPr>
      </w:pPr>
      <w:r w:rsidRPr="00A74F1B">
        <w:rPr>
          <w:rFonts w:ascii="Times New Roman" w:hAnsi="Times New Roman"/>
          <w:bCs/>
          <w:sz w:val="24"/>
          <w:szCs w:val="24"/>
          <w:lang w:val="en-US" w:bidi="he-IL"/>
        </w:rPr>
        <w:t xml:space="preserve">       </w:t>
      </w:r>
      <w:r w:rsidR="007764A3" w:rsidRPr="00A74F1B">
        <w:rPr>
          <w:rFonts w:ascii="Times New Roman" w:hAnsi="Times New Roman"/>
          <w:bCs/>
          <w:sz w:val="24"/>
          <w:szCs w:val="24"/>
          <w:lang w:val="en-US" w:bidi="he-IL"/>
        </w:rPr>
        <w:t xml:space="preserve">  </w:t>
      </w:r>
      <w:r w:rsidR="007E7B86" w:rsidRPr="00A74F1B">
        <w:rPr>
          <w:rFonts w:ascii="Times New Roman" w:hAnsi="Times New Roman"/>
          <w:bCs/>
          <w:sz w:val="24"/>
          <w:szCs w:val="24"/>
          <w:lang w:val="en-US" w:bidi="he-IL"/>
        </w:rPr>
        <w:t xml:space="preserve">     </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63B6EAA8" w14:textId="3EFB5B41" w:rsidR="0004304B" w:rsidRPr="002111F3" w:rsidRDefault="0004304B" w:rsidP="00C83746">
      <w:pPr>
        <w:spacing w:after="0"/>
        <w:ind w:left="1440" w:hanging="144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A74F1B" w:rsidRPr="00E8630C">
        <w:rPr>
          <w:rFonts w:ascii="Times New Roman" w:hAnsi="Times New Roman"/>
          <w:bCs/>
          <w:sz w:val="24"/>
          <w:szCs w:val="24"/>
          <w:lang w:bidi="he-IL"/>
        </w:rPr>
        <w:t>{{start_date}}</w:t>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sidRPr="00E8630C">
        <w:rPr>
          <w:rFonts w:ascii="Times New Roman" w:hAnsi="Times New Roman"/>
          <w:bCs/>
          <w:sz w:val="24"/>
          <w:szCs w:val="24"/>
          <w:lang w:bidi="he-IL"/>
        </w:rPr>
        <w:t>{{start_date}}</w:t>
      </w:r>
    </w:p>
    <w:bookmarkEnd w:id="0"/>
    <w:bookmarkEnd w:id="1"/>
    <w:bookmarkEnd w:id="2"/>
    <w:p w14:paraId="779CBF5A" w14:textId="1D5E5AAD" w:rsidR="006C116F" w:rsidRPr="00F4320B" w:rsidRDefault="006C116F" w:rsidP="007C5DDF">
      <w:pPr>
        <w:pStyle w:val="CONLevel1"/>
        <w:numPr>
          <w:ilvl w:val="0"/>
          <w:numId w:val="0"/>
        </w:numPr>
        <w:ind w:left="567"/>
        <w:rPr>
          <w:rStyle w:val="BOLDText"/>
          <w:rFonts w:ascii="Times New Roman" w:hAnsi="Times New Roman"/>
          <w:sz w:val="2"/>
          <w:szCs w:val="2"/>
          <w:lang w:val="en-US"/>
        </w:rPr>
      </w:pPr>
    </w:p>
    <w:sectPr w:rsidR="006C116F" w:rsidRPr="00F4320B"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F2D404" w14:textId="77777777" w:rsidR="00C828A6" w:rsidRDefault="00C828A6" w:rsidP="008A39A9">
      <w:pPr>
        <w:spacing w:after="0"/>
      </w:pPr>
      <w:r>
        <w:separator/>
      </w:r>
    </w:p>
  </w:endnote>
  <w:endnote w:type="continuationSeparator" w:id="0">
    <w:p w14:paraId="5EB614ED" w14:textId="77777777" w:rsidR="00C828A6" w:rsidRDefault="00C828A6" w:rsidP="008A39A9">
      <w:pPr>
        <w:spacing w:after="0"/>
      </w:pPr>
      <w:r>
        <w:continuationSeparator/>
      </w:r>
    </w:p>
  </w:endnote>
  <w:endnote w:type="continuationNotice" w:id="1">
    <w:p w14:paraId="60FF3233" w14:textId="77777777" w:rsidR="00C828A6" w:rsidRDefault="00C828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E5E937" w14:textId="77777777" w:rsidR="00C828A6" w:rsidRDefault="00C828A6" w:rsidP="008A39A9">
      <w:pPr>
        <w:spacing w:after="0"/>
      </w:pPr>
      <w:r>
        <w:separator/>
      </w:r>
    </w:p>
  </w:footnote>
  <w:footnote w:type="continuationSeparator" w:id="0">
    <w:p w14:paraId="5331165D" w14:textId="77777777" w:rsidR="00C828A6" w:rsidRDefault="00C828A6" w:rsidP="008A39A9">
      <w:pPr>
        <w:spacing w:after="0"/>
      </w:pPr>
      <w:r>
        <w:continuationSeparator/>
      </w:r>
    </w:p>
  </w:footnote>
  <w:footnote w:type="continuationNotice" w:id="1">
    <w:p w14:paraId="6946F6B9" w14:textId="77777777" w:rsidR="00C828A6" w:rsidRDefault="00C828A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1CD7"/>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2646"/>
    <w:rsid w:val="000A3815"/>
    <w:rsid w:val="000A5EFB"/>
    <w:rsid w:val="000B006B"/>
    <w:rsid w:val="000B3D8E"/>
    <w:rsid w:val="000B59BE"/>
    <w:rsid w:val="000B6913"/>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3C94"/>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56CCE"/>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265D"/>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102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9C3"/>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8387C"/>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07FCF"/>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4A80"/>
    <w:rsid w:val="0066592A"/>
    <w:rsid w:val="006702B5"/>
    <w:rsid w:val="00670DB8"/>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8BD"/>
    <w:rsid w:val="006C399D"/>
    <w:rsid w:val="006C3B96"/>
    <w:rsid w:val="006C4A57"/>
    <w:rsid w:val="006C68AE"/>
    <w:rsid w:val="006C6932"/>
    <w:rsid w:val="006C788C"/>
    <w:rsid w:val="006D48E7"/>
    <w:rsid w:val="006E0481"/>
    <w:rsid w:val="006E1EAE"/>
    <w:rsid w:val="006F20CA"/>
    <w:rsid w:val="006F5526"/>
    <w:rsid w:val="00700DA3"/>
    <w:rsid w:val="00703A81"/>
    <w:rsid w:val="00704163"/>
    <w:rsid w:val="007076AB"/>
    <w:rsid w:val="00707767"/>
    <w:rsid w:val="007077B7"/>
    <w:rsid w:val="007105EF"/>
    <w:rsid w:val="00710C3E"/>
    <w:rsid w:val="00713262"/>
    <w:rsid w:val="00715AE6"/>
    <w:rsid w:val="007168E0"/>
    <w:rsid w:val="0071762F"/>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E7B86"/>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3AE5"/>
    <w:rsid w:val="00A64630"/>
    <w:rsid w:val="00A67736"/>
    <w:rsid w:val="00A67ABB"/>
    <w:rsid w:val="00A70473"/>
    <w:rsid w:val="00A73AAD"/>
    <w:rsid w:val="00A73EE6"/>
    <w:rsid w:val="00A74F1B"/>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306"/>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47CE"/>
    <w:rsid w:val="00B36881"/>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2524"/>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4881"/>
    <w:rsid w:val="00C46FB7"/>
    <w:rsid w:val="00C50BF9"/>
    <w:rsid w:val="00C51ADF"/>
    <w:rsid w:val="00C53F4D"/>
    <w:rsid w:val="00C56F9B"/>
    <w:rsid w:val="00C62C8D"/>
    <w:rsid w:val="00C64519"/>
    <w:rsid w:val="00C64ACF"/>
    <w:rsid w:val="00C655B5"/>
    <w:rsid w:val="00C656D8"/>
    <w:rsid w:val="00C65B6F"/>
    <w:rsid w:val="00C709AD"/>
    <w:rsid w:val="00C70F5C"/>
    <w:rsid w:val="00C73082"/>
    <w:rsid w:val="00C73AED"/>
    <w:rsid w:val="00C7552A"/>
    <w:rsid w:val="00C7735D"/>
    <w:rsid w:val="00C77F7E"/>
    <w:rsid w:val="00C81022"/>
    <w:rsid w:val="00C810A7"/>
    <w:rsid w:val="00C813C0"/>
    <w:rsid w:val="00C828A6"/>
    <w:rsid w:val="00C83288"/>
    <w:rsid w:val="00C83746"/>
    <w:rsid w:val="00C91EB1"/>
    <w:rsid w:val="00C922EC"/>
    <w:rsid w:val="00C92C5B"/>
    <w:rsid w:val="00C93875"/>
    <w:rsid w:val="00C939C9"/>
    <w:rsid w:val="00C945D2"/>
    <w:rsid w:val="00C9461B"/>
    <w:rsid w:val="00C94BE4"/>
    <w:rsid w:val="00C962E0"/>
    <w:rsid w:val="00C96D85"/>
    <w:rsid w:val="00C97269"/>
    <w:rsid w:val="00C97821"/>
    <w:rsid w:val="00CA44FB"/>
    <w:rsid w:val="00CA4BC1"/>
    <w:rsid w:val="00CA5C25"/>
    <w:rsid w:val="00CA6239"/>
    <w:rsid w:val="00CA66F0"/>
    <w:rsid w:val="00CA7F3B"/>
    <w:rsid w:val="00CB27AA"/>
    <w:rsid w:val="00CB28B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51BFA"/>
    <w:rsid w:val="00D57754"/>
    <w:rsid w:val="00D62BE9"/>
    <w:rsid w:val="00D64D0E"/>
    <w:rsid w:val="00D659E8"/>
    <w:rsid w:val="00D67E27"/>
    <w:rsid w:val="00D71024"/>
    <w:rsid w:val="00D71160"/>
    <w:rsid w:val="00D73C42"/>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1B"/>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4.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158</TotalTime>
  <Pages>3</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07</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23</cp:revision>
  <cp:lastPrinted>2023-07-28T03:17:00Z</cp:lastPrinted>
  <dcterms:created xsi:type="dcterms:W3CDTF">2025-05-23T10:06:00Z</dcterms:created>
  <dcterms:modified xsi:type="dcterms:W3CDTF">2025-10-28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